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497057" w14:textId="7536BAD1" w:rsidR="00055061" w:rsidRPr="00327DBD" w:rsidRDefault="00327DBD" w:rsidP="00055061">
      <w:pPr>
        <w:pStyle w:val="a3"/>
        <w:keepNext/>
        <w:rPr>
          <w:rFonts w:ascii="Times New Roman" w:hAnsi="Times New Roman" w:cs="Times New Roman"/>
        </w:rPr>
      </w:pPr>
      <w:r w:rsidRPr="00327DBD">
        <w:rPr>
          <w:rFonts w:ascii="Times New Roman" w:hAnsi="Times New Roman" w:cs="Times New Roman"/>
          <w:b/>
          <w:bCs/>
        </w:rPr>
        <w:t xml:space="preserve">Additional file </w:t>
      </w:r>
      <w:r w:rsidRPr="00327DBD">
        <w:rPr>
          <w:rFonts w:ascii="Times New Roman" w:hAnsi="Times New Roman" w:cs="Times New Roman"/>
          <w:b/>
          <w:bCs/>
        </w:rPr>
        <w:t>5</w:t>
      </w:r>
      <w:r w:rsidRPr="00327DBD">
        <w:rPr>
          <w:rFonts w:ascii="Times New Roman" w:hAnsi="Times New Roman" w:cs="Times New Roman"/>
          <w:b/>
          <w:bCs/>
          <w:noProof/>
        </w:rPr>
        <w:t>.</w:t>
      </w:r>
      <w:r w:rsidRPr="00327DBD">
        <w:rPr>
          <w:rFonts w:ascii="Times New Roman" w:hAnsi="Times New Roman" w:cs="Times New Roman"/>
        </w:rPr>
        <w:t xml:space="preserve"> </w:t>
      </w:r>
      <w:r w:rsidRPr="00327DBD">
        <w:rPr>
          <w:rFonts w:ascii="Times New Roman" w:hAnsi="Times New Roman" w:cs="Times New Roman"/>
          <w:noProof/>
        </w:rPr>
        <w:t>The sensitivity analysis determined the robustness of SMD results</w:t>
      </w:r>
      <w:r w:rsidRPr="00327DBD">
        <w:rPr>
          <w:rFonts w:ascii="Times New Roman" w:hAnsi="Times New Roman" w:cs="Times New Roman"/>
          <w:noProof/>
        </w:rPr>
        <w:t>.</w:t>
      </w:r>
    </w:p>
    <w:tbl>
      <w:tblPr>
        <w:tblW w:w="8550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552"/>
        <w:gridCol w:w="1040"/>
        <w:gridCol w:w="1744"/>
        <w:gridCol w:w="1134"/>
        <w:gridCol w:w="1040"/>
        <w:gridCol w:w="1040"/>
      </w:tblGrid>
      <w:tr w:rsidR="00055061" w:rsidRPr="00327DBD" w14:paraId="15B51676" w14:textId="77777777" w:rsidTr="00055061">
        <w:trPr>
          <w:trHeight w:val="280"/>
          <w:jc w:val="center"/>
        </w:trPr>
        <w:tc>
          <w:tcPr>
            <w:tcW w:w="255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19329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tudy</w:t>
            </w:r>
          </w:p>
        </w:tc>
        <w:tc>
          <w:tcPr>
            <w:tcW w:w="10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78700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MD</w:t>
            </w:r>
          </w:p>
        </w:tc>
        <w:tc>
          <w:tcPr>
            <w:tcW w:w="17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2F5A0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%CI of SMD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F5C0E2" w14:textId="1E02446C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p</w:t>
            </w:r>
            <w:r w:rsidR="00327DBD"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</w:t>
            </w: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value</w:t>
            </w:r>
          </w:p>
        </w:tc>
        <w:tc>
          <w:tcPr>
            <w:tcW w:w="10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57C10" w14:textId="68BA2C7E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au</w:t>
            </w: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0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C6616" w14:textId="7C13F46D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</w:t>
            </w: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:vertAlign w:val="superscript"/>
              </w:rPr>
              <w:t>2</w:t>
            </w:r>
          </w:p>
        </w:tc>
      </w:tr>
      <w:tr w:rsidR="00055061" w:rsidRPr="00327DBD" w14:paraId="6C1ECE98" w14:textId="77777777" w:rsidTr="00055061">
        <w:trPr>
          <w:trHeight w:val="280"/>
          <w:jc w:val="center"/>
        </w:trPr>
        <w:tc>
          <w:tcPr>
            <w:tcW w:w="255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B76BF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Omitting E-MTAB-5231</w:t>
            </w:r>
          </w:p>
        </w:tc>
        <w:tc>
          <w:tcPr>
            <w:tcW w:w="104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75AF9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491</w:t>
            </w:r>
          </w:p>
        </w:tc>
        <w:tc>
          <w:tcPr>
            <w:tcW w:w="174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9D746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[0.3903-1.5080]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489F1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009</w:t>
            </w:r>
          </w:p>
        </w:tc>
        <w:tc>
          <w:tcPr>
            <w:tcW w:w="104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CE9F1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7374</w:t>
            </w:r>
          </w:p>
        </w:tc>
        <w:tc>
          <w:tcPr>
            <w:tcW w:w="104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4A8DD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10%</w:t>
            </w:r>
          </w:p>
        </w:tc>
      </w:tr>
      <w:tr w:rsidR="00055061" w:rsidRPr="00327DBD" w14:paraId="5C6842FC" w14:textId="77777777" w:rsidTr="00055061">
        <w:trPr>
          <w:trHeight w:val="280"/>
          <w:jc w:val="center"/>
        </w:trPr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74E892C7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Omitting GPL11154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1953DC59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638</w:t>
            </w:r>
          </w:p>
        </w:tc>
        <w:tc>
          <w:tcPr>
            <w:tcW w:w="1744" w:type="dxa"/>
            <w:shd w:val="clear" w:color="auto" w:fill="auto"/>
            <w:noWrap/>
            <w:vAlign w:val="center"/>
            <w:hideMark/>
          </w:tcPr>
          <w:p w14:paraId="41390624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[0.4056-1.5220]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3AD7BAE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007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716E8B90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7319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7912AC48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10%</w:t>
            </w:r>
          </w:p>
        </w:tc>
      </w:tr>
      <w:tr w:rsidR="00055061" w:rsidRPr="00327DBD" w14:paraId="5D0CE2FD" w14:textId="77777777" w:rsidTr="00055061">
        <w:trPr>
          <w:trHeight w:val="280"/>
          <w:jc w:val="center"/>
        </w:trPr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26DEAF11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Omitting GPL570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47EED9C5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7877</w:t>
            </w:r>
          </w:p>
        </w:tc>
        <w:tc>
          <w:tcPr>
            <w:tcW w:w="1744" w:type="dxa"/>
            <w:shd w:val="clear" w:color="auto" w:fill="auto"/>
            <w:noWrap/>
            <w:vAlign w:val="center"/>
            <w:hideMark/>
          </w:tcPr>
          <w:p w14:paraId="3125360E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[0.1128-1.4626]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B97889B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22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7F60941F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161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4A9F51AB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40%</w:t>
            </w:r>
          </w:p>
        </w:tc>
      </w:tr>
      <w:tr w:rsidR="00055061" w:rsidRPr="00327DBD" w14:paraId="66F061FF" w14:textId="77777777" w:rsidTr="00055061">
        <w:trPr>
          <w:trHeight w:val="280"/>
          <w:jc w:val="center"/>
        </w:trPr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526CE3E4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Omitting GPL6244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366F95D1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614</w:t>
            </w:r>
          </w:p>
        </w:tc>
        <w:tc>
          <w:tcPr>
            <w:tcW w:w="1744" w:type="dxa"/>
            <w:shd w:val="clear" w:color="auto" w:fill="auto"/>
            <w:noWrap/>
            <w:vAlign w:val="center"/>
            <w:hideMark/>
          </w:tcPr>
          <w:p w14:paraId="71D353A8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[0.4016-1.5212]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33D40FA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008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6FF294DA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7223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2A931098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80%</w:t>
            </w:r>
          </w:p>
        </w:tc>
      </w:tr>
      <w:tr w:rsidR="00055061" w:rsidRPr="00327DBD" w14:paraId="0F85B9E7" w14:textId="77777777" w:rsidTr="00055061">
        <w:trPr>
          <w:trHeight w:val="280"/>
          <w:jc w:val="center"/>
        </w:trPr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2EEC581E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Omitting GPL6480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3BFD40A1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539</w:t>
            </w:r>
          </w:p>
        </w:tc>
        <w:tc>
          <w:tcPr>
            <w:tcW w:w="1744" w:type="dxa"/>
            <w:shd w:val="clear" w:color="auto" w:fill="auto"/>
            <w:noWrap/>
            <w:vAlign w:val="center"/>
            <w:hideMark/>
          </w:tcPr>
          <w:p w14:paraId="7DA53022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[0.6305-1.4774]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5348BC7" w14:textId="3368AC6E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01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0BE31BDA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001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5A4B22DF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5924</w:t>
            </w:r>
          </w:p>
        </w:tc>
      </w:tr>
      <w:tr w:rsidR="00055061" w:rsidRPr="00327DBD" w14:paraId="7086800F" w14:textId="77777777" w:rsidTr="00055061">
        <w:trPr>
          <w:trHeight w:val="280"/>
          <w:jc w:val="center"/>
        </w:trPr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1839942F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Omitting GSE103512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73F68A90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552</w:t>
            </w:r>
          </w:p>
        </w:tc>
        <w:tc>
          <w:tcPr>
            <w:tcW w:w="1744" w:type="dxa"/>
            <w:shd w:val="clear" w:color="auto" w:fill="auto"/>
            <w:noWrap/>
            <w:vAlign w:val="center"/>
            <w:hideMark/>
          </w:tcPr>
          <w:p w14:paraId="542EBF0E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[0.3981-1.5123]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06468F6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008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471B55EC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7355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0F52A4BC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10%</w:t>
            </w:r>
          </w:p>
        </w:tc>
      </w:tr>
      <w:tr w:rsidR="00055061" w:rsidRPr="00327DBD" w14:paraId="38319E02" w14:textId="77777777" w:rsidTr="00055061">
        <w:trPr>
          <w:trHeight w:val="280"/>
          <w:jc w:val="center"/>
        </w:trPr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72EBAF64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Omitting GSE11969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56B4778D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8965</w:t>
            </w:r>
          </w:p>
        </w:tc>
        <w:tc>
          <w:tcPr>
            <w:tcW w:w="1744" w:type="dxa"/>
            <w:shd w:val="clear" w:color="auto" w:fill="auto"/>
            <w:noWrap/>
            <w:vAlign w:val="center"/>
            <w:hideMark/>
          </w:tcPr>
          <w:p w14:paraId="645B4F89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[0.3340-1.4589]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E072984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018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13D07244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749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5929EB38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20%</w:t>
            </w:r>
          </w:p>
        </w:tc>
      </w:tr>
      <w:tr w:rsidR="00055061" w:rsidRPr="00327DBD" w14:paraId="043326C3" w14:textId="77777777" w:rsidTr="00055061">
        <w:trPr>
          <w:trHeight w:val="280"/>
          <w:jc w:val="center"/>
        </w:trPr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62878452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Omitting GSE29249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03EC3694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8904</w:t>
            </w:r>
          </w:p>
        </w:tc>
        <w:tc>
          <w:tcPr>
            <w:tcW w:w="1744" w:type="dxa"/>
            <w:shd w:val="clear" w:color="auto" w:fill="auto"/>
            <w:noWrap/>
            <w:vAlign w:val="center"/>
            <w:hideMark/>
          </w:tcPr>
          <w:p w14:paraId="17F677C0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[0.3362-1.4446]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55CCC20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016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340FDD7D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7438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1DB0016B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20%</w:t>
            </w:r>
          </w:p>
        </w:tc>
      </w:tr>
      <w:tr w:rsidR="00055061" w:rsidRPr="00327DBD" w14:paraId="3DBCE519" w14:textId="77777777" w:rsidTr="00055061">
        <w:trPr>
          <w:trHeight w:val="280"/>
          <w:jc w:val="center"/>
        </w:trPr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3962C5DB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Omitting GSE40275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1D4D332F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513</w:t>
            </w:r>
          </w:p>
        </w:tc>
        <w:tc>
          <w:tcPr>
            <w:tcW w:w="1744" w:type="dxa"/>
            <w:shd w:val="clear" w:color="auto" w:fill="auto"/>
            <w:noWrap/>
            <w:vAlign w:val="center"/>
            <w:hideMark/>
          </w:tcPr>
          <w:p w14:paraId="35B156A2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[0.5085-1.5942]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F556668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001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3A4690A7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6913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606C81D0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90%</w:t>
            </w:r>
          </w:p>
        </w:tc>
      </w:tr>
      <w:tr w:rsidR="00055061" w:rsidRPr="00327DBD" w14:paraId="5BF82DF2" w14:textId="77777777" w:rsidTr="00055061">
        <w:trPr>
          <w:trHeight w:val="280"/>
          <w:jc w:val="center"/>
        </w:trPr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12ADD670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Omitting GSE74706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32083ECF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8886</w:t>
            </w:r>
          </w:p>
        </w:tc>
        <w:tc>
          <w:tcPr>
            <w:tcW w:w="1744" w:type="dxa"/>
            <w:shd w:val="clear" w:color="auto" w:fill="auto"/>
            <w:noWrap/>
            <w:vAlign w:val="center"/>
            <w:hideMark/>
          </w:tcPr>
          <w:p w14:paraId="015E66EA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[0.3245-1.4527]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D9EDF13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72E09AFE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7515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76BA1658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20%</w:t>
            </w:r>
          </w:p>
        </w:tc>
      </w:tr>
      <w:tr w:rsidR="00055061" w:rsidRPr="00327DBD" w14:paraId="32938677" w14:textId="77777777" w:rsidTr="00055061">
        <w:trPr>
          <w:trHeight w:val="280"/>
          <w:jc w:val="center"/>
        </w:trPr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5B07800B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Omitting GSE81089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49C80BC0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7583</w:t>
            </w:r>
          </w:p>
        </w:tc>
        <w:tc>
          <w:tcPr>
            <w:tcW w:w="1744" w:type="dxa"/>
            <w:shd w:val="clear" w:color="auto" w:fill="auto"/>
            <w:noWrap/>
            <w:vAlign w:val="center"/>
            <w:hideMark/>
          </w:tcPr>
          <w:p w14:paraId="1A7791DB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[0.1946-1.3220]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8232E82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084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78BC3B04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7407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3C5F6431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10%</w:t>
            </w:r>
          </w:p>
        </w:tc>
      </w:tr>
      <w:tr w:rsidR="00055061" w:rsidRPr="00327DBD" w14:paraId="01DC7A3C" w14:textId="77777777" w:rsidTr="00055061">
        <w:trPr>
          <w:trHeight w:val="280"/>
          <w:jc w:val="center"/>
        </w:trPr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609A54D3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Omitting TCGA-GTEx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1BB51B70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7937</w:t>
            </w:r>
          </w:p>
        </w:tc>
        <w:tc>
          <w:tcPr>
            <w:tcW w:w="1744" w:type="dxa"/>
            <w:shd w:val="clear" w:color="auto" w:fill="auto"/>
            <w:noWrap/>
            <w:vAlign w:val="center"/>
            <w:hideMark/>
          </w:tcPr>
          <w:p w14:paraId="0DEA6A09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[0.1027-1.4847]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4F2A6A5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44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1BEFFDCE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782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55F70DE2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50%</w:t>
            </w:r>
          </w:p>
        </w:tc>
      </w:tr>
      <w:tr w:rsidR="00055061" w:rsidRPr="00327DBD" w14:paraId="4C3FFA01" w14:textId="77777777" w:rsidTr="00055061">
        <w:trPr>
          <w:trHeight w:val="280"/>
          <w:jc w:val="center"/>
        </w:trPr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024A0F31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ooled estimate (Random effects model)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6E35718A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097</w:t>
            </w:r>
          </w:p>
        </w:tc>
        <w:tc>
          <w:tcPr>
            <w:tcW w:w="1744" w:type="dxa"/>
            <w:shd w:val="clear" w:color="auto" w:fill="auto"/>
            <w:noWrap/>
            <w:vAlign w:val="center"/>
            <w:hideMark/>
          </w:tcPr>
          <w:p w14:paraId="1351A874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[0.3729-1.4465]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EB81693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009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3746D43A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7369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021DCCA1" w14:textId="77777777" w:rsidR="00055061" w:rsidRPr="00327DBD" w:rsidRDefault="00055061" w:rsidP="0005506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27DB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80%</w:t>
            </w:r>
          </w:p>
        </w:tc>
      </w:tr>
    </w:tbl>
    <w:p w14:paraId="4C43D117" w14:textId="27EF452B" w:rsidR="005F1305" w:rsidRPr="00327DBD" w:rsidRDefault="00327DBD">
      <w:pPr>
        <w:rPr>
          <w:rFonts w:ascii="Times New Roman" w:hAnsi="Times New Roman" w:cs="Times New Roman"/>
          <w:sz w:val="20"/>
          <w:szCs w:val="20"/>
        </w:rPr>
      </w:pPr>
      <w:r w:rsidRPr="00327DBD">
        <w:rPr>
          <w:rFonts w:ascii="Times New Roman" w:hAnsi="Times New Roman" w:cs="Times New Roman"/>
          <w:sz w:val="20"/>
          <w:szCs w:val="20"/>
        </w:rPr>
        <w:t xml:space="preserve">Notes: the table shows the results after omitting any single study. </w:t>
      </w:r>
    </w:p>
    <w:sectPr w:rsidR="005F1305" w:rsidRPr="00327DB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02B192" w14:textId="77777777" w:rsidR="00F94403" w:rsidRDefault="00F94403" w:rsidP="00327DBD">
      <w:r>
        <w:separator/>
      </w:r>
    </w:p>
  </w:endnote>
  <w:endnote w:type="continuationSeparator" w:id="0">
    <w:p w14:paraId="41E3F572" w14:textId="77777777" w:rsidR="00F94403" w:rsidRDefault="00F94403" w:rsidP="00327D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9CB942" w14:textId="77777777" w:rsidR="00F94403" w:rsidRDefault="00F94403" w:rsidP="00327DBD">
      <w:r>
        <w:separator/>
      </w:r>
    </w:p>
  </w:footnote>
  <w:footnote w:type="continuationSeparator" w:id="0">
    <w:p w14:paraId="258B9AA5" w14:textId="77777777" w:rsidR="00F94403" w:rsidRDefault="00F94403" w:rsidP="00327DB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MzI2MjIwMzUwNTNW0lEKTi0uzszPAykwqgUAVQtpdSwAAAA="/>
  </w:docVars>
  <w:rsids>
    <w:rsidRoot w:val="00055061"/>
    <w:rsid w:val="00024307"/>
    <w:rsid w:val="00055061"/>
    <w:rsid w:val="00327DBD"/>
    <w:rsid w:val="005F1305"/>
    <w:rsid w:val="00F94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4196F1"/>
  <w15:chartTrackingRefBased/>
  <w15:docId w15:val="{EE17BD71-A9FB-47F8-BD20-58D751362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unhideWhenUsed/>
    <w:qFormat/>
    <w:rsid w:val="00055061"/>
    <w:rPr>
      <w:rFonts w:asciiTheme="majorHAnsi" w:eastAsia="黑体" w:hAnsiTheme="majorHAnsi" w:cstheme="majorBidi"/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327DB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327DB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327DB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327DB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021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4</Words>
  <Characters>881</Characters>
  <Application>Microsoft Office Word</Application>
  <DocSecurity>0</DocSecurity>
  <Lines>7</Lines>
  <Paragraphs>2</Paragraphs>
  <ScaleCrop>false</ScaleCrop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iGS</dc:creator>
  <cp:keywords/>
  <dc:description/>
  <cp:lastModifiedBy>LiiGS</cp:lastModifiedBy>
  <cp:revision>3</cp:revision>
  <dcterms:created xsi:type="dcterms:W3CDTF">2022-04-03T12:25:00Z</dcterms:created>
  <dcterms:modified xsi:type="dcterms:W3CDTF">2022-04-04T08:04:00Z</dcterms:modified>
</cp:coreProperties>
</file>